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4.10.0 -->
  <w:body>
    <w:p w:rsidR="00BC3D2B" w:rsidP="004B69E9" w14:paraId="682ED01B" w14:textId="102C2132">
      <w:pPr>
        <w:jc w:val="center"/>
        <w:rPr>
          <w:sz w:val="28"/>
          <w:szCs w:val="28"/>
        </w:rPr>
      </w:pPr>
      <w:r>
        <w:rPr>
          <w:b/>
          <w:bCs/>
          <w:sz w:val="28"/>
          <w:szCs w:val="28"/>
          <w:lang w:val="id-ID"/>
        </w:rPr>
        <w:t>STUDENTS’ PERCEPTION ON USING ARTIFICIAL INTELLIGENCE</w:t>
      </w:r>
      <w:r>
        <w:rPr>
          <w:b/>
          <w:bCs/>
          <w:sz w:val="28"/>
          <w:szCs w:val="28"/>
        </w:rPr>
        <w:t xml:space="preserve"> APPLICATION</w:t>
      </w:r>
      <w:r>
        <w:rPr>
          <w:b/>
          <w:bCs/>
          <w:sz w:val="28"/>
          <w:szCs w:val="28"/>
          <w:lang w:val="id-ID"/>
        </w:rPr>
        <w:t xml:space="preserve"> </w:t>
      </w:r>
      <w:r>
        <w:rPr>
          <w:b/>
          <w:bCs/>
          <w:sz w:val="28"/>
          <w:szCs w:val="28"/>
        </w:rPr>
        <w:t xml:space="preserve">(CHATGPT) </w:t>
      </w:r>
      <w:r>
        <w:rPr>
          <w:b/>
          <w:bCs/>
          <w:sz w:val="28"/>
          <w:szCs w:val="28"/>
          <w:lang w:val="id-ID"/>
        </w:rPr>
        <w:t>IN WRITING ACADEMIC PAPER</w:t>
      </w:r>
    </w:p>
    <w:p w:rsidR="00BC3D2B" w14:paraId="66F29A10" w14:textId="77777777">
      <w:pPr>
        <w:jc w:val="center"/>
        <w:rPr>
          <w:sz w:val="28"/>
          <w:szCs w:val="28"/>
        </w:rPr>
      </w:pPr>
    </w:p>
    <w:p w:rsidR="00BC3D2B" w14:paraId="040D3421" w14:textId="77777777">
      <w:pPr>
        <w:jc w:val="center"/>
        <w:rPr>
          <w:b/>
          <w:bCs/>
        </w:rPr>
      </w:pPr>
      <w:r>
        <w:rPr>
          <w:b/>
          <w:bCs/>
        </w:rPr>
        <w:t>A PAPER</w:t>
      </w:r>
    </w:p>
    <w:p w:rsidR="00BC3D2B" w14:paraId="09958113" w14:textId="77777777">
      <w:pPr>
        <w:jc w:val="center"/>
      </w:pPr>
      <w:r>
        <w:rPr>
          <w:lang w:val="id-ID"/>
        </w:rPr>
        <w:t>Submitted to the English Education Program of IPI Garut</w:t>
      </w:r>
      <w:r>
        <w:t xml:space="preserve"> in</w:t>
      </w:r>
      <w:r>
        <w:rPr>
          <w:lang w:val="id-ID"/>
        </w:rPr>
        <w:t xml:space="preserve"> </w:t>
      </w:r>
      <w:r>
        <w:t>P</w:t>
      </w:r>
      <w:r>
        <w:rPr>
          <w:lang w:val="id-ID"/>
        </w:rPr>
        <w:t xml:space="preserve">artial </w:t>
      </w:r>
      <w:r>
        <w:t>F</w:t>
      </w:r>
      <w:r>
        <w:rPr>
          <w:lang w:val="id-ID"/>
        </w:rPr>
        <w:t xml:space="preserve">ulfillment of the </w:t>
      </w:r>
      <w:r>
        <w:t>R</w:t>
      </w:r>
      <w:r>
        <w:rPr>
          <w:lang w:val="id-ID"/>
        </w:rPr>
        <w:t xml:space="preserve">equirements for </w:t>
      </w:r>
      <w:r>
        <w:t>the Bachelor of Education Degree</w:t>
      </w:r>
    </w:p>
    <w:p w:rsidR="00BC3D2B" w14:paraId="47857A63" w14:textId="77777777">
      <w:pPr>
        <w:jc w:val="center"/>
        <w:rPr>
          <w:lang w:val="id-ID"/>
        </w:rPr>
      </w:pPr>
    </w:p>
    <w:p w:rsidR="00BC3D2B" w14:paraId="66B5028D" w14:textId="77777777">
      <w:pPr>
        <w:jc w:val="center"/>
        <w:rPr>
          <w:lang w:val="id-ID"/>
        </w:rPr>
      </w:pPr>
      <w:r>
        <w:rPr>
          <w:noProof/>
        </w:rPr>
        <w:drawing>
          <wp:inline distT="0" distB="0" distL="0" distR="0">
            <wp:extent cx="2030095" cy="2026285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5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3237" cy="2048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3D2B" w14:paraId="492FCC37" w14:textId="77777777">
      <w:pPr>
        <w:jc w:val="center"/>
        <w:rPr>
          <w:b/>
          <w:bCs/>
        </w:rPr>
      </w:pPr>
      <w:r>
        <w:rPr>
          <w:b/>
          <w:bCs/>
        </w:rPr>
        <w:t>Written By:</w:t>
      </w:r>
    </w:p>
    <w:p w:rsidR="00BC3D2B" w14:paraId="49BA3086" w14:textId="77777777">
      <w:pPr>
        <w:jc w:val="center"/>
        <w:rPr>
          <w:b/>
          <w:bCs/>
        </w:rPr>
      </w:pPr>
      <w:r>
        <w:rPr>
          <w:b/>
          <w:bCs/>
        </w:rPr>
        <w:t>Adinda</w:t>
      </w:r>
      <w:r>
        <w:rPr>
          <w:b/>
          <w:bCs/>
        </w:rPr>
        <w:t xml:space="preserve"> </w:t>
      </w:r>
      <w:r>
        <w:rPr>
          <w:b/>
          <w:bCs/>
        </w:rPr>
        <w:t>Wahidah</w:t>
      </w:r>
      <w:r>
        <w:rPr>
          <w:b/>
          <w:bCs/>
        </w:rPr>
        <w:t xml:space="preserve"> </w:t>
      </w:r>
      <w:r>
        <w:rPr>
          <w:b/>
          <w:bCs/>
        </w:rPr>
        <w:t>Gantina</w:t>
      </w:r>
    </w:p>
    <w:p w:rsidR="00BC3D2B" w14:paraId="06E456A8" w14:textId="77777777">
      <w:pPr>
        <w:jc w:val="center"/>
        <w:rPr>
          <w:b/>
          <w:bCs/>
        </w:rPr>
      </w:pPr>
      <w:r>
        <w:rPr>
          <w:b/>
          <w:bCs/>
        </w:rPr>
        <w:t>21226009</w:t>
      </w:r>
    </w:p>
    <w:p w:rsidR="00BC3D2B" w14:paraId="00DD1392" w14:textId="77777777">
      <w:pPr>
        <w:jc w:val="center"/>
        <w:rPr>
          <w:b/>
          <w:bCs/>
        </w:rPr>
      </w:pPr>
    </w:p>
    <w:p w:rsidR="00BC3D2B" w14:paraId="3C4485C8" w14:textId="77777777">
      <w:pPr>
        <w:jc w:val="center"/>
        <w:rPr>
          <w:b/>
          <w:bCs/>
          <w:lang w:val="id-ID"/>
        </w:rPr>
      </w:pPr>
      <w:r>
        <w:rPr>
          <w:b/>
          <w:bCs/>
          <w:lang w:val="id-ID"/>
        </w:rPr>
        <w:t>ENGLISH EDUCATION PROGRAM</w:t>
      </w:r>
    </w:p>
    <w:p w:rsidR="00BC3D2B" w14:paraId="2BCD16E9" w14:textId="77777777">
      <w:pPr>
        <w:jc w:val="center"/>
        <w:rPr>
          <w:b/>
          <w:bCs/>
          <w:lang w:val="id-ID"/>
        </w:rPr>
      </w:pPr>
      <w:r>
        <w:rPr>
          <w:b/>
          <w:bCs/>
          <w:lang w:val="id-ID"/>
        </w:rPr>
        <w:t>FACULTY OF SOCIAL SCIENCE LANGUAGE AND LITERATURE EDUCATION</w:t>
      </w:r>
    </w:p>
    <w:p w:rsidR="00BC3D2B" w14:paraId="75F4B1FF" w14:textId="77777777">
      <w:pPr>
        <w:jc w:val="center"/>
        <w:rPr>
          <w:b/>
          <w:bCs/>
          <w:lang w:val="id-ID"/>
        </w:rPr>
      </w:pPr>
      <w:r>
        <w:rPr>
          <w:b/>
          <w:bCs/>
          <w:lang w:val="id-ID"/>
        </w:rPr>
        <w:t>INSTITUT PENDIDIKAN INDONESIA GARUT</w:t>
      </w:r>
    </w:p>
    <w:p w:rsidR="00BC3D2B" w14:paraId="475D7D2C" w14:textId="77777777">
      <w:pPr>
        <w:tabs>
          <w:tab w:val="left" w:pos="5812"/>
        </w:tabs>
        <w:jc w:val="center"/>
        <w:rPr>
          <w:b/>
          <w:bCs/>
        </w:rPr>
      </w:pPr>
      <w:r>
        <w:rPr>
          <w:b/>
          <w:bCs/>
          <w:lang w:val="id-ID"/>
        </w:rPr>
        <w:t>202</w:t>
      </w:r>
      <w:r>
        <w:rPr>
          <w:b/>
          <w:bCs/>
        </w:rPr>
        <w:t>5</w:t>
      </w:r>
    </w:p>
    <w:sectPr w:rsidSect="002D324D">
      <w:headerReference w:type="default" r:id="rId6"/>
      <w:footerReference w:type="default" r:id="rId7"/>
      <w:headerReference w:type="first" r:id="rId8"/>
      <w:footerReference w:type="first" r:id="rId9"/>
      <w:pgSz w:w="11907" w:h="16840"/>
      <w:pgMar w:top="2268" w:right="1701" w:bottom="1701" w:left="2268" w:header="706" w:footer="706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anken Grotesk Fallback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183342716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B2999" w14:paraId="3B98E4F5" w14:textId="7777777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ix</w:t>
        </w:r>
        <w:r>
          <w:rPr>
            <w:noProof/>
          </w:rPr>
          <w:fldChar w:fldCharType="end"/>
        </w:r>
      </w:p>
    </w:sdtContent>
  </w:sdt>
  <w:p w:rsidR="006B2999" w14:paraId="73946092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B2999" w14:paraId="1F235B83" w14:textId="77777777">
    <w:pPr>
      <w:pStyle w:val="Footer"/>
      <w:jc w:val="center"/>
    </w:pPr>
  </w:p>
  <w:p w:rsidR="006B2999" w:rsidP="003C3F98" w14:paraId="2A7A700E" w14:textId="77777777">
    <w:pPr>
      <w:pStyle w:val="Footer"/>
      <w:jc w:val="cen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B2999" w14:paraId="2DB25F17" w14:textId="4A8F5AA6">
    <w:pPr>
      <w:pStyle w:val="Header"/>
      <w:jc w:val="right"/>
    </w:pPr>
  </w:p>
  <w:p w:rsidR="006B2999" w14:paraId="363F2530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B2999" w14:paraId="0B459EC7" w14:textId="77777777">
    <w:pPr>
      <w:pStyle w:val="Header"/>
      <w:jc w:val="center"/>
    </w:pPr>
  </w:p>
  <w:p w:rsidR="006B2999" w14:paraId="08E8F823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A1577EF"/>
    <w:multiLevelType w:val="multilevel"/>
    <w:tmpl w:val="0A1577E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3D6930"/>
    <w:multiLevelType w:val="multilevel"/>
    <w:tmpl w:val="0E3D6930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2144D29"/>
    <w:multiLevelType w:val="multilevel"/>
    <w:tmpl w:val="12144D2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0175D19"/>
    <w:multiLevelType w:val="multilevel"/>
    <w:tmpl w:val="20175D1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0ED6AB4"/>
    <w:multiLevelType w:val="multilevel"/>
    <w:tmpl w:val="20ED6AB4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>
    <w:nsid w:val="233E2E9E"/>
    <w:multiLevelType w:val="multilevel"/>
    <w:tmpl w:val="233E2E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6">
    <w:nsid w:val="25346D24"/>
    <w:multiLevelType w:val="multilevel"/>
    <w:tmpl w:val="25346D24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D14262D"/>
    <w:multiLevelType w:val="multilevel"/>
    <w:tmpl w:val="4722466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">
    <w:nsid w:val="312630AE"/>
    <w:multiLevelType w:val="multilevel"/>
    <w:tmpl w:val="312630AE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88C11CE"/>
    <w:multiLevelType w:val="multilevel"/>
    <w:tmpl w:val="388C11C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3C0B2D45"/>
    <w:multiLevelType w:val="multilevel"/>
    <w:tmpl w:val="3C0B2D45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>
    <w:nsid w:val="3D924578"/>
    <w:multiLevelType w:val="multilevel"/>
    <w:tmpl w:val="12D4D36C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2">
    <w:nsid w:val="49F57E8C"/>
    <w:multiLevelType w:val="multilevel"/>
    <w:tmpl w:val="49F57E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A5607E1"/>
    <w:multiLevelType w:val="multilevel"/>
    <w:tmpl w:val="4A5607E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1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>
    <w:nsid w:val="569423B5"/>
    <w:multiLevelType w:val="multilevel"/>
    <w:tmpl w:val="569423B5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663307B6"/>
    <w:multiLevelType w:val="multilevel"/>
    <w:tmpl w:val="5616F136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6">
    <w:nsid w:val="6FD6405D"/>
    <w:multiLevelType w:val="multilevel"/>
    <w:tmpl w:val="6FD6405D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>
    <w:nsid w:val="71186477"/>
    <w:multiLevelType w:val="multilevel"/>
    <w:tmpl w:val="71186477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>
    <w:nsid w:val="72BA2A1B"/>
    <w:multiLevelType w:val="multilevel"/>
    <w:tmpl w:val="72BA2A1B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>
    <w:nsid w:val="766E3948"/>
    <w:multiLevelType w:val="multilevel"/>
    <w:tmpl w:val="766E39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F3E4465"/>
    <w:multiLevelType w:val="multilevel"/>
    <w:tmpl w:val="7F3E4465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5"/>
  </w:num>
  <w:num w:numId="3">
    <w:abstractNumId w:val="18"/>
  </w:num>
  <w:num w:numId="4">
    <w:abstractNumId w:val="13"/>
  </w:num>
  <w:num w:numId="5">
    <w:abstractNumId w:val="4"/>
  </w:num>
  <w:num w:numId="6">
    <w:abstractNumId w:val="10"/>
  </w:num>
  <w:num w:numId="7">
    <w:abstractNumId w:val="9"/>
  </w:num>
  <w:num w:numId="8">
    <w:abstractNumId w:val="2"/>
  </w:num>
  <w:num w:numId="9">
    <w:abstractNumId w:val="12"/>
  </w:num>
  <w:num w:numId="10">
    <w:abstractNumId w:val="16"/>
  </w:num>
  <w:num w:numId="11">
    <w:abstractNumId w:val="17"/>
  </w:num>
  <w:num w:numId="12">
    <w:abstractNumId w:val="3"/>
  </w:num>
  <w:num w:numId="13">
    <w:abstractNumId w:val="0"/>
  </w:num>
  <w:num w:numId="14">
    <w:abstractNumId w:val="15"/>
  </w:num>
  <w:num w:numId="15">
    <w:abstractNumId w:val="1"/>
  </w:num>
  <w:num w:numId="16">
    <w:abstractNumId w:val="14"/>
  </w:num>
  <w:num w:numId="17">
    <w:abstractNumId w:val="8"/>
  </w:num>
  <w:num w:numId="18">
    <w:abstractNumId w:val="6"/>
  </w:num>
  <w:num w:numId="19">
    <w:abstractNumId w:val="20"/>
  </w:num>
  <w:num w:numId="20">
    <w:abstractNumId w:val="7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B276E"/>
    <w:rsid w:val="00003767"/>
    <w:rsid w:val="0000650A"/>
    <w:rsid w:val="00006C37"/>
    <w:rsid w:val="00010025"/>
    <w:rsid w:val="00010091"/>
    <w:rsid w:val="00010B00"/>
    <w:rsid w:val="00011F7F"/>
    <w:rsid w:val="00012283"/>
    <w:rsid w:val="00015FBC"/>
    <w:rsid w:val="000173F0"/>
    <w:rsid w:val="00017A7B"/>
    <w:rsid w:val="00017BB2"/>
    <w:rsid w:val="00020F3A"/>
    <w:rsid w:val="00021737"/>
    <w:rsid w:val="00022595"/>
    <w:rsid w:val="00027532"/>
    <w:rsid w:val="00034552"/>
    <w:rsid w:val="00041E5B"/>
    <w:rsid w:val="00042A78"/>
    <w:rsid w:val="000443B6"/>
    <w:rsid w:val="00045827"/>
    <w:rsid w:val="00045ED9"/>
    <w:rsid w:val="00051404"/>
    <w:rsid w:val="00053B93"/>
    <w:rsid w:val="00055135"/>
    <w:rsid w:val="0006239D"/>
    <w:rsid w:val="00062CCB"/>
    <w:rsid w:val="000643A1"/>
    <w:rsid w:val="00065FDE"/>
    <w:rsid w:val="0006744C"/>
    <w:rsid w:val="00070961"/>
    <w:rsid w:val="000750DE"/>
    <w:rsid w:val="00075C96"/>
    <w:rsid w:val="000805F8"/>
    <w:rsid w:val="00081BE6"/>
    <w:rsid w:val="0008264C"/>
    <w:rsid w:val="00083092"/>
    <w:rsid w:val="0008398F"/>
    <w:rsid w:val="00085AEA"/>
    <w:rsid w:val="000903A1"/>
    <w:rsid w:val="000923D8"/>
    <w:rsid w:val="0009272E"/>
    <w:rsid w:val="0009290D"/>
    <w:rsid w:val="00092A35"/>
    <w:rsid w:val="000941B1"/>
    <w:rsid w:val="000A11DB"/>
    <w:rsid w:val="000A42E6"/>
    <w:rsid w:val="000A5492"/>
    <w:rsid w:val="000B022D"/>
    <w:rsid w:val="000B361D"/>
    <w:rsid w:val="000B6A27"/>
    <w:rsid w:val="000D2824"/>
    <w:rsid w:val="000D4981"/>
    <w:rsid w:val="000D4C9D"/>
    <w:rsid w:val="000D70FD"/>
    <w:rsid w:val="000E2145"/>
    <w:rsid w:val="000E32E3"/>
    <w:rsid w:val="000E4FD7"/>
    <w:rsid w:val="000E596C"/>
    <w:rsid w:val="00102D26"/>
    <w:rsid w:val="00104CE1"/>
    <w:rsid w:val="0010509F"/>
    <w:rsid w:val="00105ED2"/>
    <w:rsid w:val="0010632C"/>
    <w:rsid w:val="001108E4"/>
    <w:rsid w:val="001148BE"/>
    <w:rsid w:val="00114C84"/>
    <w:rsid w:val="00120602"/>
    <w:rsid w:val="00121443"/>
    <w:rsid w:val="00123511"/>
    <w:rsid w:val="001339C8"/>
    <w:rsid w:val="00136F7F"/>
    <w:rsid w:val="00142901"/>
    <w:rsid w:val="001429CF"/>
    <w:rsid w:val="00143296"/>
    <w:rsid w:val="0014451B"/>
    <w:rsid w:val="00146756"/>
    <w:rsid w:val="00156077"/>
    <w:rsid w:val="00156199"/>
    <w:rsid w:val="00161241"/>
    <w:rsid w:val="0016306F"/>
    <w:rsid w:val="00164CDE"/>
    <w:rsid w:val="00165C3B"/>
    <w:rsid w:val="00167079"/>
    <w:rsid w:val="00175326"/>
    <w:rsid w:val="0017566E"/>
    <w:rsid w:val="00175FA7"/>
    <w:rsid w:val="00177B55"/>
    <w:rsid w:val="00180C44"/>
    <w:rsid w:val="00182FAA"/>
    <w:rsid w:val="00184124"/>
    <w:rsid w:val="001A0D79"/>
    <w:rsid w:val="001A0E3A"/>
    <w:rsid w:val="001A447C"/>
    <w:rsid w:val="001A715C"/>
    <w:rsid w:val="001A74E5"/>
    <w:rsid w:val="001B1B34"/>
    <w:rsid w:val="001B664A"/>
    <w:rsid w:val="001B7741"/>
    <w:rsid w:val="001C6BB7"/>
    <w:rsid w:val="001D48F1"/>
    <w:rsid w:val="001D515D"/>
    <w:rsid w:val="001D7196"/>
    <w:rsid w:val="001D7DB0"/>
    <w:rsid w:val="001F152A"/>
    <w:rsid w:val="001F21A9"/>
    <w:rsid w:val="001F2CD2"/>
    <w:rsid w:val="001F5382"/>
    <w:rsid w:val="001F5C6A"/>
    <w:rsid w:val="001F6C77"/>
    <w:rsid w:val="001F73A5"/>
    <w:rsid w:val="001F742F"/>
    <w:rsid w:val="0020695D"/>
    <w:rsid w:val="002073D1"/>
    <w:rsid w:val="00211A1A"/>
    <w:rsid w:val="00212441"/>
    <w:rsid w:val="0021497C"/>
    <w:rsid w:val="00217609"/>
    <w:rsid w:val="00217D91"/>
    <w:rsid w:val="00226DB6"/>
    <w:rsid w:val="0023199A"/>
    <w:rsid w:val="00231A13"/>
    <w:rsid w:val="00231D5E"/>
    <w:rsid w:val="00233ECB"/>
    <w:rsid w:val="00234EE1"/>
    <w:rsid w:val="0023732F"/>
    <w:rsid w:val="002424E1"/>
    <w:rsid w:val="00244722"/>
    <w:rsid w:val="00247EC2"/>
    <w:rsid w:val="00253BC6"/>
    <w:rsid w:val="002547F2"/>
    <w:rsid w:val="00255236"/>
    <w:rsid w:val="0026095F"/>
    <w:rsid w:val="00262217"/>
    <w:rsid w:val="0026358E"/>
    <w:rsid w:val="00264DF8"/>
    <w:rsid w:val="0026526F"/>
    <w:rsid w:val="00267D34"/>
    <w:rsid w:val="00270DF2"/>
    <w:rsid w:val="00274213"/>
    <w:rsid w:val="00274A8E"/>
    <w:rsid w:val="002778A3"/>
    <w:rsid w:val="0028077F"/>
    <w:rsid w:val="00282817"/>
    <w:rsid w:val="002969A2"/>
    <w:rsid w:val="002A0BD3"/>
    <w:rsid w:val="002A100E"/>
    <w:rsid w:val="002A2B96"/>
    <w:rsid w:val="002A309D"/>
    <w:rsid w:val="002A41BF"/>
    <w:rsid w:val="002B1FA6"/>
    <w:rsid w:val="002B2EA8"/>
    <w:rsid w:val="002B5ABA"/>
    <w:rsid w:val="002C04ED"/>
    <w:rsid w:val="002C1340"/>
    <w:rsid w:val="002C29C8"/>
    <w:rsid w:val="002C692E"/>
    <w:rsid w:val="002C71F1"/>
    <w:rsid w:val="002C7D0D"/>
    <w:rsid w:val="002D324D"/>
    <w:rsid w:val="002D3450"/>
    <w:rsid w:val="002D4C1E"/>
    <w:rsid w:val="002D5EBC"/>
    <w:rsid w:val="002D68DA"/>
    <w:rsid w:val="002D776C"/>
    <w:rsid w:val="002E267D"/>
    <w:rsid w:val="002E3497"/>
    <w:rsid w:val="002E4D67"/>
    <w:rsid w:val="002E50FC"/>
    <w:rsid w:val="002E55A3"/>
    <w:rsid w:val="002E7E49"/>
    <w:rsid w:val="002F110E"/>
    <w:rsid w:val="002F232E"/>
    <w:rsid w:val="002F66AD"/>
    <w:rsid w:val="00300085"/>
    <w:rsid w:val="00305CDC"/>
    <w:rsid w:val="00306635"/>
    <w:rsid w:val="00306707"/>
    <w:rsid w:val="00310BF4"/>
    <w:rsid w:val="0031363E"/>
    <w:rsid w:val="00314633"/>
    <w:rsid w:val="0032729B"/>
    <w:rsid w:val="00327680"/>
    <w:rsid w:val="0033081B"/>
    <w:rsid w:val="00334EDA"/>
    <w:rsid w:val="00340CCA"/>
    <w:rsid w:val="00344700"/>
    <w:rsid w:val="00346F94"/>
    <w:rsid w:val="00354C7A"/>
    <w:rsid w:val="00356B2B"/>
    <w:rsid w:val="00357158"/>
    <w:rsid w:val="00357F62"/>
    <w:rsid w:val="00366E02"/>
    <w:rsid w:val="0037641D"/>
    <w:rsid w:val="003768EA"/>
    <w:rsid w:val="00376E5E"/>
    <w:rsid w:val="003770E9"/>
    <w:rsid w:val="00387516"/>
    <w:rsid w:val="00387F4C"/>
    <w:rsid w:val="00392AF7"/>
    <w:rsid w:val="00392D32"/>
    <w:rsid w:val="0039513B"/>
    <w:rsid w:val="0039771F"/>
    <w:rsid w:val="003A4228"/>
    <w:rsid w:val="003B1B89"/>
    <w:rsid w:val="003B241C"/>
    <w:rsid w:val="003C3F98"/>
    <w:rsid w:val="003C56BF"/>
    <w:rsid w:val="003D2311"/>
    <w:rsid w:val="003D71C9"/>
    <w:rsid w:val="003D7C37"/>
    <w:rsid w:val="003E68A4"/>
    <w:rsid w:val="003F0DD7"/>
    <w:rsid w:val="003F2E1F"/>
    <w:rsid w:val="003F30A8"/>
    <w:rsid w:val="003F3E7A"/>
    <w:rsid w:val="003F6409"/>
    <w:rsid w:val="00401CDA"/>
    <w:rsid w:val="00404284"/>
    <w:rsid w:val="004049E5"/>
    <w:rsid w:val="0040529B"/>
    <w:rsid w:val="00406531"/>
    <w:rsid w:val="00410061"/>
    <w:rsid w:val="004107EB"/>
    <w:rsid w:val="004142A2"/>
    <w:rsid w:val="00414590"/>
    <w:rsid w:val="004164EE"/>
    <w:rsid w:val="00420066"/>
    <w:rsid w:val="00423B89"/>
    <w:rsid w:val="00424442"/>
    <w:rsid w:val="0042533E"/>
    <w:rsid w:val="00427637"/>
    <w:rsid w:val="00437228"/>
    <w:rsid w:val="00443A6B"/>
    <w:rsid w:val="00444F38"/>
    <w:rsid w:val="0044702F"/>
    <w:rsid w:val="0045141B"/>
    <w:rsid w:val="00456786"/>
    <w:rsid w:val="00456F09"/>
    <w:rsid w:val="0047281F"/>
    <w:rsid w:val="00482ECC"/>
    <w:rsid w:val="004834BE"/>
    <w:rsid w:val="0048657D"/>
    <w:rsid w:val="004905CB"/>
    <w:rsid w:val="00491821"/>
    <w:rsid w:val="00492FDF"/>
    <w:rsid w:val="00496BBD"/>
    <w:rsid w:val="00497426"/>
    <w:rsid w:val="004A0F60"/>
    <w:rsid w:val="004A166D"/>
    <w:rsid w:val="004A27B2"/>
    <w:rsid w:val="004A7BF9"/>
    <w:rsid w:val="004B3D39"/>
    <w:rsid w:val="004B4F47"/>
    <w:rsid w:val="004B69E9"/>
    <w:rsid w:val="004B6C29"/>
    <w:rsid w:val="004B7399"/>
    <w:rsid w:val="004B73C4"/>
    <w:rsid w:val="004C0EA7"/>
    <w:rsid w:val="004C198D"/>
    <w:rsid w:val="004C30BE"/>
    <w:rsid w:val="004C6482"/>
    <w:rsid w:val="004D2055"/>
    <w:rsid w:val="004D3B52"/>
    <w:rsid w:val="004D4103"/>
    <w:rsid w:val="004D5B52"/>
    <w:rsid w:val="004D6A7C"/>
    <w:rsid w:val="004E3187"/>
    <w:rsid w:val="004E728C"/>
    <w:rsid w:val="004E769D"/>
    <w:rsid w:val="004F4242"/>
    <w:rsid w:val="004F49BC"/>
    <w:rsid w:val="004F7647"/>
    <w:rsid w:val="005010A0"/>
    <w:rsid w:val="005015BE"/>
    <w:rsid w:val="00501708"/>
    <w:rsid w:val="00504F91"/>
    <w:rsid w:val="00505EB0"/>
    <w:rsid w:val="00507AC6"/>
    <w:rsid w:val="00511B13"/>
    <w:rsid w:val="0051301F"/>
    <w:rsid w:val="00513A72"/>
    <w:rsid w:val="00513D94"/>
    <w:rsid w:val="00522098"/>
    <w:rsid w:val="00526090"/>
    <w:rsid w:val="00527952"/>
    <w:rsid w:val="00530C02"/>
    <w:rsid w:val="005310C4"/>
    <w:rsid w:val="005314E2"/>
    <w:rsid w:val="00531B80"/>
    <w:rsid w:val="00536753"/>
    <w:rsid w:val="00537020"/>
    <w:rsid w:val="00540E39"/>
    <w:rsid w:val="00541794"/>
    <w:rsid w:val="00544413"/>
    <w:rsid w:val="00544C5D"/>
    <w:rsid w:val="00545E02"/>
    <w:rsid w:val="005461AB"/>
    <w:rsid w:val="00546467"/>
    <w:rsid w:val="00547DFD"/>
    <w:rsid w:val="00552537"/>
    <w:rsid w:val="0055269E"/>
    <w:rsid w:val="005533BD"/>
    <w:rsid w:val="00553990"/>
    <w:rsid w:val="00554038"/>
    <w:rsid w:val="005551CD"/>
    <w:rsid w:val="00556849"/>
    <w:rsid w:val="00557645"/>
    <w:rsid w:val="00565B5A"/>
    <w:rsid w:val="00566222"/>
    <w:rsid w:val="00574FE7"/>
    <w:rsid w:val="005754D2"/>
    <w:rsid w:val="005805EB"/>
    <w:rsid w:val="0058338F"/>
    <w:rsid w:val="0058388D"/>
    <w:rsid w:val="00583EE9"/>
    <w:rsid w:val="005866F7"/>
    <w:rsid w:val="00591038"/>
    <w:rsid w:val="0059215E"/>
    <w:rsid w:val="0059268D"/>
    <w:rsid w:val="00592A49"/>
    <w:rsid w:val="00595CA7"/>
    <w:rsid w:val="00595EF8"/>
    <w:rsid w:val="00595F8E"/>
    <w:rsid w:val="00597B33"/>
    <w:rsid w:val="005A0CFD"/>
    <w:rsid w:val="005A3113"/>
    <w:rsid w:val="005A47BD"/>
    <w:rsid w:val="005A6350"/>
    <w:rsid w:val="005B08C4"/>
    <w:rsid w:val="005B4529"/>
    <w:rsid w:val="005C1441"/>
    <w:rsid w:val="005C58E9"/>
    <w:rsid w:val="005C6F61"/>
    <w:rsid w:val="005C7AFD"/>
    <w:rsid w:val="005D1A80"/>
    <w:rsid w:val="005D3B2E"/>
    <w:rsid w:val="005D4E6D"/>
    <w:rsid w:val="005E3892"/>
    <w:rsid w:val="005E3AFA"/>
    <w:rsid w:val="005E4C04"/>
    <w:rsid w:val="005E55A2"/>
    <w:rsid w:val="005E794F"/>
    <w:rsid w:val="005F1239"/>
    <w:rsid w:val="00610DF3"/>
    <w:rsid w:val="006137EB"/>
    <w:rsid w:val="00616732"/>
    <w:rsid w:val="006167DB"/>
    <w:rsid w:val="006216B5"/>
    <w:rsid w:val="00623996"/>
    <w:rsid w:val="0062748A"/>
    <w:rsid w:val="0063250B"/>
    <w:rsid w:val="00632CEB"/>
    <w:rsid w:val="00633291"/>
    <w:rsid w:val="00634289"/>
    <w:rsid w:val="00640F8A"/>
    <w:rsid w:val="0064441B"/>
    <w:rsid w:val="00644909"/>
    <w:rsid w:val="0064602F"/>
    <w:rsid w:val="0065121F"/>
    <w:rsid w:val="0065309C"/>
    <w:rsid w:val="00653AF5"/>
    <w:rsid w:val="006554FC"/>
    <w:rsid w:val="0065733B"/>
    <w:rsid w:val="00661315"/>
    <w:rsid w:val="006626AD"/>
    <w:rsid w:val="006630D0"/>
    <w:rsid w:val="00665080"/>
    <w:rsid w:val="00665E35"/>
    <w:rsid w:val="00666EE7"/>
    <w:rsid w:val="00667358"/>
    <w:rsid w:val="006726AA"/>
    <w:rsid w:val="00680214"/>
    <w:rsid w:val="00680C7E"/>
    <w:rsid w:val="00682F0C"/>
    <w:rsid w:val="006838E4"/>
    <w:rsid w:val="006854C2"/>
    <w:rsid w:val="0068569B"/>
    <w:rsid w:val="00690C34"/>
    <w:rsid w:val="006A0525"/>
    <w:rsid w:val="006A2B97"/>
    <w:rsid w:val="006A4F6A"/>
    <w:rsid w:val="006A53BC"/>
    <w:rsid w:val="006B01F4"/>
    <w:rsid w:val="006B2093"/>
    <w:rsid w:val="006B24CB"/>
    <w:rsid w:val="006B2999"/>
    <w:rsid w:val="006B5835"/>
    <w:rsid w:val="006B655A"/>
    <w:rsid w:val="006B661C"/>
    <w:rsid w:val="006B77BE"/>
    <w:rsid w:val="006C042F"/>
    <w:rsid w:val="006C0938"/>
    <w:rsid w:val="006C10FC"/>
    <w:rsid w:val="006C1650"/>
    <w:rsid w:val="006C529A"/>
    <w:rsid w:val="006C6166"/>
    <w:rsid w:val="006D1D7F"/>
    <w:rsid w:val="006E45DA"/>
    <w:rsid w:val="006F387F"/>
    <w:rsid w:val="006F3A18"/>
    <w:rsid w:val="006F62B6"/>
    <w:rsid w:val="007038FC"/>
    <w:rsid w:val="00703AED"/>
    <w:rsid w:val="0070732F"/>
    <w:rsid w:val="00707745"/>
    <w:rsid w:val="00710E05"/>
    <w:rsid w:val="00711EBE"/>
    <w:rsid w:val="0071215D"/>
    <w:rsid w:val="007144D8"/>
    <w:rsid w:val="007144F1"/>
    <w:rsid w:val="0071456B"/>
    <w:rsid w:val="00714618"/>
    <w:rsid w:val="007201DB"/>
    <w:rsid w:val="007203CE"/>
    <w:rsid w:val="00725652"/>
    <w:rsid w:val="007265FB"/>
    <w:rsid w:val="00732D49"/>
    <w:rsid w:val="00735B31"/>
    <w:rsid w:val="00735B72"/>
    <w:rsid w:val="00736F5C"/>
    <w:rsid w:val="0073709F"/>
    <w:rsid w:val="00737152"/>
    <w:rsid w:val="00740244"/>
    <w:rsid w:val="0074147E"/>
    <w:rsid w:val="00745472"/>
    <w:rsid w:val="00746230"/>
    <w:rsid w:val="00751092"/>
    <w:rsid w:val="007552F7"/>
    <w:rsid w:val="00757445"/>
    <w:rsid w:val="00757F10"/>
    <w:rsid w:val="00763714"/>
    <w:rsid w:val="0077130D"/>
    <w:rsid w:val="00772CF5"/>
    <w:rsid w:val="0077541D"/>
    <w:rsid w:val="00781CB4"/>
    <w:rsid w:val="00782684"/>
    <w:rsid w:val="00784A82"/>
    <w:rsid w:val="00787680"/>
    <w:rsid w:val="00787886"/>
    <w:rsid w:val="00790E07"/>
    <w:rsid w:val="00791198"/>
    <w:rsid w:val="007913A4"/>
    <w:rsid w:val="00793F6A"/>
    <w:rsid w:val="007A0D98"/>
    <w:rsid w:val="007A28A3"/>
    <w:rsid w:val="007A30A8"/>
    <w:rsid w:val="007A7AF9"/>
    <w:rsid w:val="007B198B"/>
    <w:rsid w:val="007B31C0"/>
    <w:rsid w:val="007B696F"/>
    <w:rsid w:val="007C0154"/>
    <w:rsid w:val="007C4B71"/>
    <w:rsid w:val="007C7877"/>
    <w:rsid w:val="007C7C9C"/>
    <w:rsid w:val="007D05C0"/>
    <w:rsid w:val="007D1AED"/>
    <w:rsid w:val="007D7C2B"/>
    <w:rsid w:val="007E0D18"/>
    <w:rsid w:val="007E10AA"/>
    <w:rsid w:val="007E3D1D"/>
    <w:rsid w:val="007E4099"/>
    <w:rsid w:val="007E5468"/>
    <w:rsid w:val="007E5E0D"/>
    <w:rsid w:val="007F285A"/>
    <w:rsid w:val="007F3AE8"/>
    <w:rsid w:val="007F4B45"/>
    <w:rsid w:val="007F51A7"/>
    <w:rsid w:val="007F574E"/>
    <w:rsid w:val="007F5AC4"/>
    <w:rsid w:val="00801960"/>
    <w:rsid w:val="008059B6"/>
    <w:rsid w:val="00812B47"/>
    <w:rsid w:val="0081310C"/>
    <w:rsid w:val="008147B7"/>
    <w:rsid w:val="00820390"/>
    <w:rsid w:val="00820B8E"/>
    <w:rsid w:val="00821724"/>
    <w:rsid w:val="0082425B"/>
    <w:rsid w:val="00826802"/>
    <w:rsid w:val="00827F35"/>
    <w:rsid w:val="0083020F"/>
    <w:rsid w:val="008309B0"/>
    <w:rsid w:val="00831571"/>
    <w:rsid w:val="008358FF"/>
    <w:rsid w:val="00836237"/>
    <w:rsid w:val="0083629D"/>
    <w:rsid w:val="00840AE1"/>
    <w:rsid w:val="008410DF"/>
    <w:rsid w:val="008445D0"/>
    <w:rsid w:val="008468CF"/>
    <w:rsid w:val="0084697A"/>
    <w:rsid w:val="00847EC9"/>
    <w:rsid w:val="008511D8"/>
    <w:rsid w:val="00857198"/>
    <w:rsid w:val="00860A22"/>
    <w:rsid w:val="00862E02"/>
    <w:rsid w:val="00865273"/>
    <w:rsid w:val="008672BA"/>
    <w:rsid w:val="0087034C"/>
    <w:rsid w:val="00870A5E"/>
    <w:rsid w:val="00871194"/>
    <w:rsid w:val="00871815"/>
    <w:rsid w:val="00871FD0"/>
    <w:rsid w:val="0087693C"/>
    <w:rsid w:val="00877A3D"/>
    <w:rsid w:val="00877AD2"/>
    <w:rsid w:val="00881CCD"/>
    <w:rsid w:val="00890192"/>
    <w:rsid w:val="00890D01"/>
    <w:rsid w:val="008913F7"/>
    <w:rsid w:val="0089163E"/>
    <w:rsid w:val="00894E6C"/>
    <w:rsid w:val="008954F2"/>
    <w:rsid w:val="008A30B9"/>
    <w:rsid w:val="008A38C8"/>
    <w:rsid w:val="008A414B"/>
    <w:rsid w:val="008A5B54"/>
    <w:rsid w:val="008A7A18"/>
    <w:rsid w:val="008B2FA1"/>
    <w:rsid w:val="008B34D8"/>
    <w:rsid w:val="008B52C7"/>
    <w:rsid w:val="008B5566"/>
    <w:rsid w:val="008C0102"/>
    <w:rsid w:val="008C23B5"/>
    <w:rsid w:val="008C2462"/>
    <w:rsid w:val="008C77C9"/>
    <w:rsid w:val="008D0E39"/>
    <w:rsid w:val="008D2009"/>
    <w:rsid w:val="008D279C"/>
    <w:rsid w:val="008D282E"/>
    <w:rsid w:val="008D2E07"/>
    <w:rsid w:val="008D2F25"/>
    <w:rsid w:val="008D6828"/>
    <w:rsid w:val="008E221E"/>
    <w:rsid w:val="008E44FC"/>
    <w:rsid w:val="008E6386"/>
    <w:rsid w:val="008F24EC"/>
    <w:rsid w:val="008F3AF6"/>
    <w:rsid w:val="008F47AC"/>
    <w:rsid w:val="008F71FE"/>
    <w:rsid w:val="009039E6"/>
    <w:rsid w:val="00905B42"/>
    <w:rsid w:val="009125DB"/>
    <w:rsid w:val="00912CAB"/>
    <w:rsid w:val="0091391D"/>
    <w:rsid w:val="00913F2F"/>
    <w:rsid w:val="0091418E"/>
    <w:rsid w:val="009157AB"/>
    <w:rsid w:val="00922844"/>
    <w:rsid w:val="009238CC"/>
    <w:rsid w:val="009248BF"/>
    <w:rsid w:val="00925E12"/>
    <w:rsid w:val="00926DB2"/>
    <w:rsid w:val="00934013"/>
    <w:rsid w:val="00934CB0"/>
    <w:rsid w:val="0093762E"/>
    <w:rsid w:val="00940902"/>
    <w:rsid w:val="00941917"/>
    <w:rsid w:val="00941EF8"/>
    <w:rsid w:val="00944075"/>
    <w:rsid w:val="00944AA0"/>
    <w:rsid w:val="00952CFD"/>
    <w:rsid w:val="00953213"/>
    <w:rsid w:val="0096425B"/>
    <w:rsid w:val="00967E63"/>
    <w:rsid w:val="00971A40"/>
    <w:rsid w:val="00972C46"/>
    <w:rsid w:val="00976DA7"/>
    <w:rsid w:val="0098234A"/>
    <w:rsid w:val="00983C51"/>
    <w:rsid w:val="0098511C"/>
    <w:rsid w:val="00986A91"/>
    <w:rsid w:val="009902CE"/>
    <w:rsid w:val="0099155C"/>
    <w:rsid w:val="00991DB1"/>
    <w:rsid w:val="0099498F"/>
    <w:rsid w:val="00994A1A"/>
    <w:rsid w:val="0099794B"/>
    <w:rsid w:val="009A048F"/>
    <w:rsid w:val="009A0E6C"/>
    <w:rsid w:val="009A16B2"/>
    <w:rsid w:val="009A3215"/>
    <w:rsid w:val="009A34E7"/>
    <w:rsid w:val="009A63D3"/>
    <w:rsid w:val="009B1E46"/>
    <w:rsid w:val="009B22C1"/>
    <w:rsid w:val="009B5C74"/>
    <w:rsid w:val="009B6F7E"/>
    <w:rsid w:val="009B7D7B"/>
    <w:rsid w:val="009C0062"/>
    <w:rsid w:val="009C1D9E"/>
    <w:rsid w:val="009D0616"/>
    <w:rsid w:val="009D3E91"/>
    <w:rsid w:val="009D5683"/>
    <w:rsid w:val="009E07DF"/>
    <w:rsid w:val="009E425C"/>
    <w:rsid w:val="009F309F"/>
    <w:rsid w:val="00A0340C"/>
    <w:rsid w:val="00A03521"/>
    <w:rsid w:val="00A03DA5"/>
    <w:rsid w:val="00A03DB5"/>
    <w:rsid w:val="00A04527"/>
    <w:rsid w:val="00A05B15"/>
    <w:rsid w:val="00A0671D"/>
    <w:rsid w:val="00A070FC"/>
    <w:rsid w:val="00A1029A"/>
    <w:rsid w:val="00A1082E"/>
    <w:rsid w:val="00A127EB"/>
    <w:rsid w:val="00A13553"/>
    <w:rsid w:val="00A13732"/>
    <w:rsid w:val="00A2069D"/>
    <w:rsid w:val="00A23087"/>
    <w:rsid w:val="00A2464C"/>
    <w:rsid w:val="00A24859"/>
    <w:rsid w:val="00A25774"/>
    <w:rsid w:val="00A26082"/>
    <w:rsid w:val="00A319FF"/>
    <w:rsid w:val="00A3241E"/>
    <w:rsid w:val="00A326B3"/>
    <w:rsid w:val="00A32F83"/>
    <w:rsid w:val="00A37967"/>
    <w:rsid w:val="00A41FAB"/>
    <w:rsid w:val="00A4251F"/>
    <w:rsid w:val="00A502CD"/>
    <w:rsid w:val="00A50610"/>
    <w:rsid w:val="00A5221C"/>
    <w:rsid w:val="00A531B9"/>
    <w:rsid w:val="00A534A2"/>
    <w:rsid w:val="00A53AD1"/>
    <w:rsid w:val="00A55E1E"/>
    <w:rsid w:val="00A655D6"/>
    <w:rsid w:val="00A70006"/>
    <w:rsid w:val="00A700B0"/>
    <w:rsid w:val="00A70A07"/>
    <w:rsid w:val="00A71154"/>
    <w:rsid w:val="00A753C4"/>
    <w:rsid w:val="00A76537"/>
    <w:rsid w:val="00A76B72"/>
    <w:rsid w:val="00A8562C"/>
    <w:rsid w:val="00A85C2E"/>
    <w:rsid w:val="00A9378B"/>
    <w:rsid w:val="00AA038C"/>
    <w:rsid w:val="00AA09E9"/>
    <w:rsid w:val="00AA0E47"/>
    <w:rsid w:val="00AA33F1"/>
    <w:rsid w:val="00AA4383"/>
    <w:rsid w:val="00AA48BE"/>
    <w:rsid w:val="00AA5B9C"/>
    <w:rsid w:val="00AA6B68"/>
    <w:rsid w:val="00AB257C"/>
    <w:rsid w:val="00AB3BBC"/>
    <w:rsid w:val="00AB576D"/>
    <w:rsid w:val="00AB649E"/>
    <w:rsid w:val="00AB78B4"/>
    <w:rsid w:val="00AB7F7B"/>
    <w:rsid w:val="00AC0136"/>
    <w:rsid w:val="00AC06A0"/>
    <w:rsid w:val="00AC2A3E"/>
    <w:rsid w:val="00AC66B0"/>
    <w:rsid w:val="00AD0ACB"/>
    <w:rsid w:val="00AD0C8B"/>
    <w:rsid w:val="00AD3518"/>
    <w:rsid w:val="00AD778E"/>
    <w:rsid w:val="00AE175A"/>
    <w:rsid w:val="00AE19F8"/>
    <w:rsid w:val="00AE404C"/>
    <w:rsid w:val="00AE44B6"/>
    <w:rsid w:val="00AE690D"/>
    <w:rsid w:val="00AF0EBF"/>
    <w:rsid w:val="00AF30FC"/>
    <w:rsid w:val="00AF34C4"/>
    <w:rsid w:val="00AF444C"/>
    <w:rsid w:val="00AF4B29"/>
    <w:rsid w:val="00B02716"/>
    <w:rsid w:val="00B0530A"/>
    <w:rsid w:val="00B068C1"/>
    <w:rsid w:val="00B125D2"/>
    <w:rsid w:val="00B141C0"/>
    <w:rsid w:val="00B1460D"/>
    <w:rsid w:val="00B16EBD"/>
    <w:rsid w:val="00B22BBE"/>
    <w:rsid w:val="00B25943"/>
    <w:rsid w:val="00B3281E"/>
    <w:rsid w:val="00B346B7"/>
    <w:rsid w:val="00B36FFB"/>
    <w:rsid w:val="00B422E2"/>
    <w:rsid w:val="00B42BF0"/>
    <w:rsid w:val="00B432EB"/>
    <w:rsid w:val="00B438EB"/>
    <w:rsid w:val="00B4624E"/>
    <w:rsid w:val="00B51BFD"/>
    <w:rsid w:val="00B52BE3"/>
    <w:rsid w:val="00B53A7E"/>
    <w:rsid w:val="00B555EC"/>
    <w:rsid w:val="00B60B99"/>
    <w:rsid w:val="00B65FC2"/>
    <w:rsid w:val="00B67D0B"/>
    <w:rsid w:val="00B7044A"/>
    <w:rsid w:val="00B70E04"/>
    <w:rsid w:val="00B765EE"/>
    <w:rsid w:val="00B76810"/>
    <w:rsid w:val="00B76BA7"/>
    <w:rsid w:val="00B76F5D"/>
    <w:rsid w:val="00B81941"/>
    <w:rsid w:val="00B862E5"/>
    <w:rsid w:val="00B97487"/>
    <w:rsid w:val="00BA1A13"/>
    <w:rsid w:val="00BA1F79"/>
    <w:rsid w:val="00BA6216"/>
    <w:rsid w:val="00BA6D8E"/>
    <w:rsid w:val="00BA7D9E"/>
    <w:rsid w:val="00BB0DF5"/>
    <w:rsid w:val="00BB2775"/>
    <w:rsid w:val="00BB77F8"/>
    <w:rsid w:val="00BC2A14"/>
    <w:rsid w:val="00BC3D2B"/>
    <w:rsid w:val="00BC4138"/>
    <w:rsid w:val="00BC5A01"/>
    <w:rsid w:val="00BD0252"/>
    <w:rsid w:val="00BD13B8"/>
    <w:rsid w:val="00BD4770"/>
    <w:rsid w:val="00BD5569"/>
    <w:rsid w:val="00BD7C6D"/>
    <w:rsid w:val="00BE4A58"/>
    <w:rsid w:val="00BE4D68"/>
    <w:rsid w:val="00BF019C"/>
    <w:rsid w:val="00BF759C"/>
    <w:rsid w:val="00BF7693"/>
    <w:rsid w:val="00C02568"/>
    <w:rsid w:val="00C065F6"/>
    <w:rsid w:val="00C10410"/>
    <w:rsid w:val="00C17183"/>
    <w:rsid w:val="00C1788F"/>
    <w:rsid w:val="00C20D43"/>
    <w:rsid w:val="00C218C7"/>
    <w:rsid w:val="00C2393C"/>
    <w:rsid w:val="00C262A1"/>
    <w:rsid w:val="00C2765A"/>
    <w:rsid w:val="00C3051E"/>
    <w:rsid w:val="00C32FE9"/>
    <w:rsid w:val="00C34AE4"/>
    <w:rsid w:val="00C45885"/>
    <w:rsid w:val="00C50050"/>
    <w:rsid w:val="00C52402"/>
    <w:rsid w:val="00C549AF"/>
    <w:rsid w:val="00C5615A"/>
    <w:rsid w:val="00C57296"/>
    <w:rsid w:val="00C57BB2"/>
    <w:rsid w:val="00C60F4D"/>
    <w:rsid w:val="00C6156F"/>
    <w:rsid w:val="00C673D1"/>
    <w:rsid w:val="00C70D0B"/>
    <w:rsid w:val="00C71788"/>
    <w:rsid w:val="00C75F40"/>
    <w:rsid w:val="00C81307"/>
    <w:rsid w:val="00C9065B"/>
    <w:rsid w:val="00C929D7"/>
    <w:rsid w:val="00C9403F"/>
    <w:rsid w:val="00C9740A"/>
    <w:rsid w:val="00CA102E"/>
    <w:rsid w:val="00CA1B2F"/>
    <w:rsid w:val="00CA4E17"/>
    <w:rsid w:val="00CA70A1"/>
    <w:rsid w:val="00CA7594"/>
    <w:rsid w:val="00CB040C"/>
    <w:rsid w:val="00CB469A"/>
    <w:rsid w:val="00CB58A8"/>
    <w:rsid w:val="00CB5D1D"/>
    <w:rsid w:val="00CC3633"/>
    <w:rsid w:val="00CC5DED"/>
    <w:rsid w:val="00CC7005"/>
    <w:rsid w:val="00CD00A7"/>
    <w:rsid w:val="00CE4CE6"/>
    <w:rsid w:val="00CF1021"/>
    <w:rsid w:val="00CF55AF"/>
    <w:rsid w:val="00D006BB"/>
    <w:rsid w:val="00D05659"/>
    <w:rsid w:val="00D064C5"/>
    <w:rsid w:val="00D11514"/>
    <w:rsid w:val="00D15E4C"/>
    <w:rsid w:val="00D17307"/>
    <w:rsid w:val="00D21B73"/>
    <w:rsid w:val="00D25999"/>
    <w:rsid w:val="00D31404"/>
    <w:rsid w:val="00D36607"/>
    <w:rsid w:val="00D3671F"/>
    <w:rsid w:val="00D41081"/>
    <w:rsid w:val="00D419E2"/>
    <w:rsid w:val="00D4292D"/>
    <w:rsid w:val="00D43492"/>
    <w:rsid w:val="00D54E31"/>
    <w:rsid w:val="00D6146D"/>
    <w:rsid w:val="00D63224"/>
    <w:rsid w:val="00D63DF9"/>
    <w:rsid w:val="00D63F6F"/>
    <w:rsid w:val="00D64B91"/>
    <w:rsid w:val="00D711CE"/>
    <w:rsid w:val="00D737B4"/>
    <w:rsid w:val="00D76FD0"/>
    <w:rsid w:val="00D77E60"/>
    <w:rsid w:val="00D8143E"/>
    <w:rsid w:val="00D8190E"/>
    <w:rsid w:val="00D82AE3"/>
    <w:rsid w:val="00D86813"/>
    <w:rsid w:val="00D86F16"/>
    <w:rsid w:val="00D90194"/>
    <w:rsid w:val="00D90B38"/>
    <w:rsid w:val="00D93206"/>
    <w:rsid w:val="00D971D5"/>
    <w:rsid w:val="00DA1F30"/>
    <w:rsid w:val="00DA3F86"/>
    <w:rsid w:val="00DA661A"/>
    <w:rsid w:val="00DB160A"/>
    <w:rsid w:val="00DB2436"/>
    <w:rsid w:val="00DB3030"/>
    <w:rsid w:val="00DB4EA1"/>
    <w:rsid w:val="00DB51AD"/>
    <w:rsid w:val="00DB74CE"/>
    <w:rsid w:val="00DB78CA"/>
    <w:rsid w:val="00DC150E"/>
    <w:rsid w:val="00DC6F62"/>
    <w:rsid w:val="00DC6FDF"/>
    <w:rsid w:val="00DC7757"/>
    <w:rsid w:val="00DD131D"/>
    <w:rsid w:val="00DD3BE1"/>
    <w:rsid w:val="00DE05A7"/>
    <w:rsid w:val="00DE0716"/>
    <w:rsid w:val="00DE25BB"/>
    <w:rsid w:val="00DE37D7"/>
    <w:rsid w:val="00DE388C"/>
    <w:rsid w:val="00DF01D5"/>
    <w:rsid w:val="00DF1617"/>
    <w:rsid w:val="00DF2737"/>
    <w:rsid w:val="00DF2B5D"/>
    <w:rsid w:val="00DF5526"/>
    <w:rsid w:val="00DF58F3"/>
    <w:rsid w:val="00E00116"/>
    <w:rsid w:val="00E05168"/>
    <w:rsid w:val="00E116D8"/>
    <w:rsid w:val="00E1616A"/>
    <w:rsid w:val="00E21C3D"/>
    <w:rsid w:val="00E345A6"/>
    <w:rsid w:val="00E35B6B"/>
    <w:rsid w:val="00E40A85"/>
    <w:rsid w:val="00E41357"/>
    <w:rsid w:val="00E431B1"/>
    <w:rsid w:val="00E50169"/>
    <w:rsid w:val="00E50BDB"/>
    <w:rsid w:val="00E51771"/>
    <w:rsid w:val="00E51B97"/>
    <w:rsid w:val="00E64C06"/>
    <w:rsid w:val="00E650CB"/>
    <w:rsid w:val="00E726F3"/>
    <w:rsid w:val="00E755DE"/>
    <w:rsid w:val="00E75B57"/>
    <w:rsid w:val="00E81E01"/>
    <w:rsid w:val="00E84ED0"/>
    <w:rsid w:val="00E916E5"/>
    <w:rsid w:val="00E93266"/>
    <w:rsid w:val="00E95EBA"/>
    <w:rsid w:val="00EA00B7"/>
    <w:rsid w:val="00EA0B8F"/>
    <w:rsid w:val="00EA0C05"/>
    <w:rsid w:val="00EA461C"/>
    <w:rsid w:val="00EA4EEB"/>
    <w:rsid w:val="00EA5258"/>
    <w:rsid w:val="00EA6B99"/>
    <w:rsid w:val="00EA7F0B"/>
    <w:rsid w:val="00EB0384"/>
    <w:rsid w:val="00EB6098"/>
    <w:rsid w:val="00EB62EE"/>
    <w:rsid w:val="00EB7BEE"/>
    <w:rsid w:val="00EC1693"/>
    <w:rsid w:val="00EC1BFD"/>
    <w:rsid w:val="00EC4BAF"/>
    <w:rsid w:val="00ED08C0"/>
    <w:rsid w:val="00ED43A2"/>
    <w:rsid w:val="00ED4A15"/>
    <w:rsid w:val="00ED744A"/>
    <w:rsid w:val="00EE266D"/>
    <w:rsid w:val="00EE4739"/>
    <w:rsid w:val="00EF120E"/>
    <w:rsid w:val="00EF50AA"/>
    <w:rsid w:val="00EF7E2E"/>
    <w:rsid w:val="00F045E1"/>
    <w:rsid w:val="00F05CC3"/>
    <w:rsid w:val="00F06F1D"/>
    <w:rsid w:val="00F07F1E"/>
    <w:rsid w:val="00F14632"/>
    <w:rsid w:val="00F14B50"/>
    <w:rsid w:val="00F16E34"/>
    <w:rsid w:val="00F203D1"/>
    <w:rsid w:val="00F227E1"/>
    <w:rsid w:val="00F239FC"/>
    <w:rsid w:val="00F25D99"/>
    <w:rsid w:val="00F26742"/>
    <w:rsid w:val="00F27113"/>
    <w:rsid w:val="00F31D87"/>
    <w:rsid w:val="00F3562F"/>
    <w:rsid w:val="00F36406"/>
    <w:rsid w:val="00F378FA"/>
    <w:rsid w:val="00F3793C"/>
    <w:rsid w:val="00F41FAF"/>
    <w:rsid w:val="00F4257E"/>
    <w:rsid w:val="00F46489"/>
    <w:rsid w:val="00F527B2"/>
    <w:rsid w:val="00F54852"/>
    <w:rsid w:val="00F62509"/>
    <w:rsid w:val="00F6282A"/>
    <w:rsid w:val="00F628BC"/>
    <w:rsid w:val="00F67CA8"/>
    <w:rsid w:val="00F701E1"/>
    <w:rsid w:val="00F724B2"/>
    <w:rsid w:val="00F81A44"/>
    <w:rsid w:val="00F81B75"/>
    <w:rsid w:val="00F83966"/>
    <w:rsid w:val="00F83D70"/>
    <w:rsid w:val="00F87509"/>
    <w:rsid w:val="00F914BC"/>
    <w:rsid w:val="00F9224F"/>
    <w:rsid w:val="00F925BD"/>
    <w:rsid w:val="00F93B0E"/>
    <w:rsid w:val="00F95F15"/>
    <w:rsid w:val="00F95F97"/>
    <w:rsid w:val="00FA0F69"/>
    <w:rsid w:val="00FA66F5"/>
    <w:rsid w:val="00FB276E"/>
    <w:rsid w:val="00FB382E"/>
    <w:rsid w:val="00FB3A46"/>
    <w:rsid w:val="00FB4F45"/>
    <w:rsid w:val="00FB6683"/>
    <w:rsid w:val="00FB6DD2"/>
    <w:rsid w:val="00FC0D9E"/>
    <w:rsid w:val="00FC1616"/>
    <w:rsid w:val="00FC1C49"/>
    <w:rsid w:val="00FC2956"/>
    <w:rsid w:val="00FC616E"/>
    <w:rsid w:val="00FC7197"/>
    <w:rsid w:val="00FC7943"/>
    <w:rsid w:val="00FD5C06"/>
    <w:rsid w:val="00FE0EC6"/>
    <w:rsid w:val="00FE3B51"/>
    <w:rsid w:val="00FE7687"/>
    <w:rsid w:val="00FF0EE9"/>
    <w:rsid w:val="00FF2171"/>
    <w:rsid w:val="00FF51F9"/>
    <w:rsid w:val="00FF568D"/>
    <w:rsid w:val="00FF5E3D"/>
    <w:rsid w:val="5DD10DB7"/>
  </w:rsids>
  <w:docVars>
    <w:docVar w:name="__Grammarly_42___1" w:val="H4sIAAAAAAAEAKtWcslP9kxRslIyNDY2MTI0sDAxMzGwMDUxNzVW0lEKTi0uzszPAykwNK0FAIHSu9EtAAAA"/>
    <w:docVar w:name="__Grammarly_42____i" w:val="H4sIAAAAAAAEAKtWckksSQxILCpxzi/NK1GyMqwFAAEhoTITAAAA"/>
  </w:docVars>
  <m:mathPr>
    <m:mathFont m:val="Cambria Math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DBAA553"/>
  <w15:docId w15:val="{58F548C1-F482-49E8-855A-1CFF9AF9E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hAnsi="Times New Roman" w:eastAsiaTheme="minorHAns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 w:qFormat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360" w:lineRule="auto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eastAsiaTheme="majorEastAsia" w:cstheme="majorBidi"/>
      <w:szCs w:val="32"/>
    </w:rPr>
  </w:style>
  <w:style w:type="paragraph" w:styleId="Heading2">
    <w:name w:val="heading 2"/>
    <w:basedOn w:val="Subtitle"/>
    <w:next w:val="Normal"/>
    <w:link w:val="Heading2Char"/>
    <w:uiPriority w:val="9"/>
    <w:unhideWhenUsed/>
    <w:qFormat/>
    <w:pPr>
      <w:keepNext/>
      <w:keepLines/>
      <w:spacing w:before="40" w:after="0" w:line="259" w:lineRule="auto"/>
      <w:jc w:val="left"/>
      <w:outlineLvl w:val="1"/>
    </w:pPr>
    <w:rPr>
      <w:rFonts w:ascii="Times New Roman" w:hAnsi="Times New Roman" w:eastAsiaTheme="majorEastAsia" w:cstheme="majorBidi"/>
      <w:color w:val="000000"/>
      <w:sz w:val="24"/>
      <w:szCs w:val="26"/>
      <w:lang w:val="zh-CN"/>
      <w14:textFill>
        <w14:solidFill>
          <w14:srgbClr w14:val="000000">
            <w14:lumMod w14:val="65000"/>
            <w14:lumOff w14:val="35000"/>
          </w14:srgbClr>
        </w14:solidFill>
      </w14:textFill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 w:after="0"/>
      <w:outlineLvl w:val="3"/>
    </w:pPr>
    <w:rPr>
      <w:rFonts w:eastAsiaTheme="majorEastAsia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pPr>
      <w:spacing w:after="0" w:line="240" w:lineRule="auto"/>
    </w:pPr>
    <w:rPr>
      <w:rFonts w:ascii="Consolas" w:hAnsi="Consolas"/>
      <w:sz w:val="20"/>
      <w:szCs w:val="20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  <w:jc w:val="left"/>
    </w:pPr>
    <w:rPr>
      <w:rFonts w:eastAsia="Times New Roman"/>
      <w:lang w:val="zh-CN" w:eastAsia="zh-CN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pPr>
      <w:tabs>
        <w:tab w:val="right" w:leader="dot" w:pos="7928"/>
      </w:tabs>
      <w:spacing w:after="100"/>
      <w:ind w:left="480"/>
      <w:jc w:val="left"/>
    </w:pPr>
  </w:style>
  <w:style w:type="paragraph" w:styleId="NoSpacing">
    <w:name w:val="No Spacing"/>
    <w:uiPriority w:val="1"/>
    <w:qFormat/>
    <w:pPr>
      <w:jc w:val="both"/>
    </w:pPr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rFonts w:eastAsiaTheme="majorEastAsia" w:cstheme="majorBidi"/>
      <w:szCs w:val="32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spacing w:line="259" w:lineRule="auto"/>
      <w:jc w:val="left"/>
      <w:outlineLvl w:val="9"/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Pr>
      <w:rFonts w:eastAsiaTheme="majorEastAsia" w:cstheme="majorBidi"/>
      <w:spacing w:val="15"/>
      <w:szCs w:val="26"/>
      <w:lang w:val="zh-CN"/>
    </w:rPr>
  </w:style>
  <w:style w:type="character" w:customStyle="1" w:styleId="rynqvb">
    <w:name w:val="rynqvb"/>
    <w:basedOn w:val="DefaultParagraphFont"/>
    <w:qFormat/>
  </w:style>
  <w:style w:type="character" w:customStyle="1" w:styleId="hwtze">
    <w:name w:val="hwtze"/>
    <w:basedOn w:val="DefaultParagraphFont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styleId="PlaceholderText">
    <w:name w:val="Placeholder Text"/>
    <w:basedOn w:val="DefaultParagraphFont"/>
    <w:uiPriority w:val="99"/>
    <w:semiHidden/>
    <w:qFormat/>
    <w:rPr>
      <w:color w:val="666666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nsolas" w:hAnsi="Consolas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Cs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419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jpeg" /><Relationship Id="rId6" Type="http://schemas.openxmlformats.org/officeDocument/2006/relationships/header" Target="header1.xml" /><Relationship Id="rId7" Type="http://schemas.openxmlformats.org/officeDocument/2006/relationships/footer" Target="footer1.xml" /><Relationship Id="rId8" Type="http://schemas.openxmlformats.org/officeDocument/2006/relationships/header" Target="header2.xml" /><Relationship Id="rId9" Type="http://schemas.openxmlformats.org/officeDocument/2006/relationships/footer" Target="footer2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F3007F-26F5-4794-8192-B5D6C6F1AC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4</TotalTime>
  <Pages>101</Pages>
  <Words>44056</Words>
  <Characters>251124</Characters>
  <Application>Microsoft Office Word</Application>
  <DocSecurity>0</DocSecurity>
  <Lines>2092</Lines>
  <Paragraphs>58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1</vt:i4>
      </vt:variant>
    </vt:vector>
  </HeadingPairs>
  <TitlesOfParts>
    <vt:vector size="22" baseType="lpstr">
      <vt:lpstr/>
      <vt:lpstr>APPROVAL SHEET</vt:lpstr>
      <vt:lpstr>LEGIMINATION OF EXAMINATION TO BOARD</vt:lpstr>
      <vt:lpstr>DECLARATION</vt:lpstr>
      <vt:lpstr>PERNYATAAN</vt:lpstr>
      <vt:lpstr>PREFACE</vt:lpstr>
      <vt:lpstr>ACKNOWLEDGMENTS</vt:lpstr>
      <vt:lpstr>MOTTO</vt:lpstr>
      <vt:lpstr>ABSTRACT</vt:lpstr>
      <vt:lpstr/>
      <vt:lpstr>ABSTRAK</vt:lpstr>
      <vt:lpstr/>
      <vt:lpstr>CHAPTER I</vt:lpstr>
      <vt:lpstr>INTRODUCTION</vt:lpstr>
      <vt:lpstr>    Background of Study</vt:lpstr>
      <vt:lpstr>    Reasons for Choosing the Topic</vt:lpstr>
      <vt:lpstr>    1.3 Research Question</vt:lpstr>
      <vt:lpstr>    1.4 Research Objective</vt:lpstr>
      <vt:lpstr>    1.5 Significance of the Study</vt:lpstr>
      <vt:lpstr>    Definition of Terminologies</vt:lpstr>
      <vt:lpstr>LITERATURE REVIEW</vt:lpstr>
      <vt:lpstr>    2.2 Students’ Perception </vt:lpstr>
    </vt:vector>
  </TitlesOfParts>
  <Company/>
  <LinksUpToDate>false</LinksUpToDate>
  <CharactersWithSpaces>294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zkiki Azkia Hidayat</dc:creator>
  <cp:lastModifiedBy>Tubagus Nugraha</cp:lastModifiedBy>
  <cp:revision>83</cp:revision>
  <cp:lastPrinted>2025-12-08T18:43:00Z</cp:lastPrinted>
  <dcterms:created xsi:type="dcterms:W3CDTF">2025-08-28T09:11:00Z</dcterms:created>
  <dcterms:modified xsi:type="dcterms:W3CDTF">2025-12-09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D2120038B97F485788611C0A2067F07B_12</vt:lpwstr>
  </property>
  <property fmtid="{D5CDD505-2E9C-101B-9397-08002B2CF9AE}" pid="3" name="KSOProductBuildVer">
    <vt:lpwstr>1033-12.2.0.23155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Document_1">
    <vt:lpwstr>True</vt:lpwstr>
  </property>
  <property fmtid="{D5CDD505-2E9C-101B-9397-08002B2CF9AE}" pid="6" name="Mendeley Recent Style Id 0_1">
    <vt:lpwstr>http://www.zotero.org/styles/american-medical-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Id 5_1">
    <vt:lpwstr>http://www.zotero.org/styles/harvard-cite-them-right</vt:lpwstr>
  </property>
  <property fmtid="{D5CDD505-2E9C-101B-9397-08002B2CF9AE}" pid="12" name="Mendeley Recent Style Id 6_1">
    <vt:lpwstr>http://www.zotero.org/styles/ieee</vt:lpwstr>
  </property>
  <property fmtid="{D5CDD505-2E9C-101B-9397-08002B2CF9AE}" pid="13" name="Mendeley Recent Style Id 7_1">
    <vt:lpwstr>http://www.zotero.org/styles/modern-humanities-research-association</vt:lpwstr>
  </property>
  <property fmtid="{D5CDD505-2E9C-101B-9397-08002B2CF9AE}" pid="14" name="Mendeley Recent Style Id 8_1">
    <vt:lpwstr>http://www.zotero.org/styles/modern-language-association</vt:lpwstr>
  </property>
  <property fmtid="{D5CDD505-2E9C-101B-9397-08002B2CF9AE}" pid="15" name="Mendeley Recent Style Id 9_1">
    <vt:lpwstr>http://www.zotero.org/styles/nature</vt:lpwstr>
  </property>
  <property fmtid="{D5CDD505-2E9C-101B-9397-08002B2CF9AE}" pid="16" name="Mendeley Recent Style Name 0_1">
    <vt:lpwstr>American Medical Association 11th edition</vt:lpwstr>
  </property>
  <property fmtid="{D5CDD505-2E9C-101B-9397-08002B2CF9AE}" pid="17" name="Mendeley Recent Style Name 1_1">
    <vt:lpwstr>American Political Science Association</vt:lpwstr>
  </property>
  <property fmtid="{D5CDD505-2E9C-101B-9397-08002B2CF9AE}" pid="18" name="Mendeley Recent Style Name 2_1">
    <vt:lpwstr>American Psychological Association 7th edition</vt:lpwstr>
  </property>
  <property fmtid="{D5CDD505-2E9C-101B-9397-08002B2CF9AE}" pid="19" name="Mendeley Recent Style Name 3_1">
    <vt:lpwstr>American Sociological Association 6th/7th edition</vt:lpwstr>
  </property>
  <property fmtid="{D5CDD505-2E9C-101B-9397-08002B2CF9AE}" pid="20" name="Mendeley Recent Style Name 4_1">
    <vt:lpwstr>Chicago Manual of Style 18th edition (author-date)</vt:lpwstr>
  </property>
  <property fmtid="{D5CDD505-2E9C-101B-9397-08002B2CF9AE}" pid="21" name="Mendeley Recent Style Name 5_1">
    <vt:lpwstr>Cite Them Right 12th edition - Harvard</vt:lpwstr>
  </property>
  <property fmtid="{D5CDD505-2E9C-101B-9397-08002B2CF9AE}" pid="22" name="Mendeley Recent Style Name 6_1">
    <vt:lpwstr>IEEE</vt:lpwstr>
  </property>
  <property fmtid="{D5CDD505-2E9C-101B-9397-08002B2CF9AE}" pid="23" name="Mendeley Recent Style Name 7_1">
    <vt:lpwstr>Modern Humanities Research Association 3rd edition (note with bibliography)</vt:lpwstr>
  </property>
  <property fmtid="{D5CDD505-2E9C-101B-9397-08002B2CF9AE}" pid="24" name="Mendeley Recent Style Name 8_1">
    <vt:lpwstr>Modern Language Association 9th edition (in-text citations)</vt:lpwstr>
  </property>
  <property fmtid="{D5CDD505-2E9C-101B-9397-08002B2CF9AE}" pid="25" name="Mendeley Recent Style Name 9_1">
    <vt:lpwstr>Nature</vt:lpwstr>
  </property>
  <property fmtid="{D5CDD505-2E9C-101B-9397-08002B2CF9AE}" pid="26" name="Mendeley Unique User Id_1">
    <vt:lpwstr>28ffb86f-b527-3ddd-9096-0ffbc38e5616</vt:lpwstr>
  </property>
</Properties>
</file>